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846BF7" w:rsidRPr="007342B5" w14:paraId="302B7E6F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02E1EC1B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846BF7" w:rsidRPr="007342B5" w14:paraId="567A4CD7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0F9E2BC4" w14:textId="77777777" w:rsidR="00846BF7" w:rsidRPr="007342B5" w:rsidRDefault="001E46D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1B49A" w14:textId="77777777" w:rsidR="00846BF7" w:rsidRPr="007342B5" w:rsidRDefault="001E46D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7342B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846BF7" w:rsidRPr="007342B5" w14:paraId="11742F26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CE2A63A" w14:textId="77777777" w:rsidR="00846BF7" w:rsidRPr="007342B5" w:rsidRDefault="001E46D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FDBE9" w14:textId="77777777" w:rsidR="00846BF7" w:rsidRPr="007342B5" w:rsidRDefault="001E46D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961</w:t>
            </w:r>
          </w:p>
        </w:tc>
      </w:tr>
      <w:tr w:rsidR="00846BF7" w:rsidRPr="007342B5" w14:paraId="6E4BCAAE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31416C71" w14:textId="77777777" w:rsidR="00846BF7" w:rsidRPr="007342B5" w:rsidRDefault="001E46D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A0843" w14:textId="77777777" w:rsidR="00846BF7" w:rsidRPr="007342B5" w:rsidRDefault="001E46D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342B5">
              <w:rPr>
                <w:rFonts w:ascii="Arial" w:hAnsi="Arial" w:cs="Arial"/>
                <w:b/>
                <w:sz w:val="20"/>
                <w:szCs w:val="20"/>
                <w:lang w:val="en-GB"/>
              </w:rPr>
              <w:t>Using Griffiths III for Quantitative and Qualitative assessment of a child with Diagnostic Complexity: A Case Study</w:t>
            </w:r>
          </w:p>
        </w:tc>
      </w:tr>
      <w:tr w:rsidR="00846BF7" w:rsidRPr="007342B5" w14:paraId="6525A442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6CAB54F8" w14:textId="77777777" w:rsidR="00846BF7" w:rsidRPr="007342B5" w:rsidRDefault="001E46D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78D55" w14:textId="77777777" w:rsidR="00846BF7" w:rsidRPr="007342B5" w:rsidRDefault="001E46D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01B6286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9F93C2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AB19EC" w14:textId="77777777" w:rsidR="00846BF7" w:rsidRPr="007342B5" w:rsidRDefault="00846BF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050E68C0" w14:textId="77777777" w:rsidR="00846BF7" w:rsidRPr="007342B5" w:rsidRDefault="00846BF7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4D54487" w14:textId="77777777" w:rsidR="00846BF7" w:rsidRPr="007342B5" w:rsidRDefault="001E46DE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342B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4B29A0D" w14:textId="77777777" w:rsidR="00846BF7" w:rsidRPr="007342B5" w:rsidRDefault="00846BF7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2CCC89A" w14:textId="77777777" w:rsidR="00846BF7" w:rsidRPr="007342B5" w:rsidRDefault="001E46DE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342B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65389AA7" w14:textId="77777777" w:rsidR="00846BF7" w:rsidRPr="007342B5" w:rsidRDefault="001E46DE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342B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950D64" wp14:editId="0C2FA008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5080" t="4445" r="9525" b="11430"/>
                <wp:wrapNone/>
                <wp:docPr id="1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206C1B5" w14:textId="77777777" w:rsidR="00846BF7" w:rsidRDefault="001E46DE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08422DF9" w14:textId="77777777" w:rsidR="00846BF7" w:rsidRDefault="00846BF7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DEA6E9D" w14:textId="77777777" w:rsidR="00846BF7" w:rsidRDefault="001E46DE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55A26FF9" w14:textId="77777777" w:rsidR="00846BF7" w:rsidRDefault="00846BF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3AE95DF" w14:textId="77777777" w:rsidR="00846BF7" w:rsidRDefault="001E46DE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Education and Learning, 9(1): 30-40, 2020.</w:t>
                            </w:r>
                          </w:p>
                          <w:p w14:paraId="6BB873DC" w14:textId="77777777" w:rsidR="00846BF7" w:rsidRDefault="001E46DE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10.5539/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el.v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9n1p30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w14:anchorId="57950D64" id="Rectangles 2" o:spid="_x0000_s1026" style="position:absolute;left:0;text-align:left;margin-left:-9.6pt;margin-top:14.25pt;width:1071.35pt;height:12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">
                <v:textbox>
                  <w:txbxContent>
                    <w:p w14:paraId="7206C1B5" w14:textId="77777777" w:rsidR="00846BF7" w:rsidRDefault="001E46DE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08422DF9" w14:textId="77777777" w:rsidR="00846BF7" w:rsidRDefault="00846BF7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6DEA6E9D" w14:textId="77777777" w:rsidR="00846BF7" w:rsidRDefault="001E46DE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55A26FF9" w14:textId="77777777" w:rsidR="00846BF7" w:rsidRDefault="00846BF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3AE95DF" w14:textId="77777777" w:rsidR="00846BF7" w:rsidRDefault="001E46DE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Education and Learning, 9(1): 30-40, 2020.</w:t>
                      </w:r>
                    </w:p>
                    <w:p w14:paraId="6BB873DC" w14:textId="77777777" w:rsidR="00846BF7" w:rsidRDefault="001E46DE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10.5539/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el.v</w:t>
                      </w:r>
                      <w:proofErr w:type="gramEnd"/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9n1p30 </w:t>
                      </w:r>
                    </w:p>
                  </w:txbxContent>
                </v:textbox>
              </v:rect>
            </w:pict>
          </mc:Fallback>
        </mc:AlternateContent>
      </w:r>
    </w:p>
    <w:p w14:paraId="4791E949" w14:textId="77777777" w:rsidR="00846BF7" w:rsidRPr="007342B5" w:rsidRDefault="001E46D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342B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43AF6F95" w14:textId="77777777" w:rsidR="00846BF7" w:rsidRPr="007342B5" w:rsidRDefault="00846BF7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846BF7" w:rsidRPr="007342B5" w14:paraId="5A533901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C588DB5" w14:textId="77777777" w:rsidR="00846BF7" w:rsidRPr="007342B5" w:rsidRDefault="001E46D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42B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342B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C4125C8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46BF7" w:rsidRPr="007342B5" w14:paraId="1A7099E6" w14:textId="77777777">
        <w:tc>
          <w:tcPr>
            <w:tcW w:w="1265" w:type="pct"/>
            <w:noWrap/>
          </w:tcPr>
          <w:p w14:paraId="45BEC2EA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24865E5" w14:textId="77777777" w:rsidR="00846BF7" w:rsidRPr="007342B5" w:rsidRDefault="001E46D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42B5">
              <w:rPr>
                <w:rFonts w:ascii="Arial" w:hAnsi="Arial" w:cs="Arial"/>
                <w:lang w:val="en-GB"/>
              </w:rPr>
              <w:t>Reviewer’s comment</w:t>
            </w:r>
          </w:p>
          <w:p w14:paraId="6E79E8B1" w14:textId="77777777" w:rsidR="00846BF7" w:rsidRPr="007342B5" w:rsidRDefault="001E46D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5E0BAB9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9681EC1" w14:textId="77777777" w:rsidR="00846BF7" w:rsidRPr="007342B5" w:rsidRDefault="001E46D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342B5">
              <w:rPr>
                <w:rFonts w:ascii="Arial" w:hAnsi="Arial" w:cs="Arial"/>
                <w:lang w:val="en-GB"/>
              </w:rPr>
              <w:t>Author’s Feedback</w:t>
            </w:r>
            <w:r w:rsidRPr="007342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342B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46BF7" w:rsidRPr="007342B5" w14:paraId="41855998" w14:textId="77777777">
        <w:trPr>
          <w:trHeight w:val="1264"/>
        </w:trPr>
        <w:tc>
          <w:tcPr>
            <w:tcW w:w="1265" w:type="pct"/>
            <w:noWrap/>
          </w:tcPr>
          <w:p w14:paraId="6CCCC07A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60103CE" w14:textId="77777777" w:rsidR="00846BF7" w:rsidRPr="007342B5" w:rsidRDefault="00846BF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FBB67F" w14:textId="77777777" w:rsidR="00846BF7" w:rsidRPr="007342B5" w:rsidRDefault="00846BF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6951CFA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46BF7" w:rsidRPr="007342B5" w14:paraId="75033C9C" w14:textId="77777777">
        <w:trPr>
          <w:trHeight w:val="1262"/>
        </w:trPr>
        <w:tc>
          <w:tcPr>
            <w:tcW w:w="1265" w:type="pct"/>
            <w:noWrap/>
          </w:tcPr>
          <w:p w14:paraId="33CAED98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B099DBD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AF51403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70D5AFA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title is generally suitable. </w:t>
            </w:r>
          </w:p>
        </w:tc>
        <w:tc>
          <w:tcPr>
            <w:tcW w:w="1523" w:type="pct"/>
          </w:tcPr>
          <w:p w14:paraId="5668293F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46BF7" w:rsidRPr="007342B5" w14:paraId="25538DDB" w14:textId="77777777">
        <w:trPr>
          <w:trHeight w:val="1262"/>
        </w:trPr>
        <w:tc>
          <w:tcPr>
            <w:tcW w:w="1265" w:type="pct"/>
            <w:noWrap/>
          </w:tcPr>
          <w:p w14:paraId="18392E00" w14:textId="77777777" w:rsidR="00846BF7" w:rsidRPr="007342B5" w:rsidRDefault="001E46D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342B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4A67D41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2201CD9" w14:textId="77777777" w:rsidR="00846BF7" w:rsidRPr="007342B5" w:rsidRDefault="001E46DE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>The abstract provides a good summary for the study but needs:</w:t>
            </w:r>
          </w:p>
          <w:p w14:paraId="04FFA2CD" w14:textId="77777777" w:rsidR="00846BF7" w:rsidRPr="007342B5" w:rsidRDefault="001E46DE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bstract need brief </w:t>
            </w:r>
            <w:r w:rsidRPr="007342B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introduction for The Griffiths III assessment </w:t>
            </w:r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fore mentioning the aims of the study. </w:t>
            </w:r>
          </w:p>
          <w:p w14:paraId="5E155083" w14:textId="77777777" w:rsidR="00846BF7" w:rsidRPr="007342B5" w:rsidRDefault="001E46DE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sults: summarize it and no need to mention all the result in </w:t>
            </w:r>
            <w:proofErr w:type="gramStart"/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>abstract .</w:t>
            </w:r>
            <w:proofErr w:type="gramEnd"/>
          </w:p>
          <w:p w14:paraId="72BE9AB6" w14:textId="77777777" w:rsidR="00846BF7" w:rsidRPr="007342B5" w:rsidRDefault="001E46DE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</w:rPr>
              <w:t>Conclusion: Strengthen the practical implications and be more concise in conclusion.</w:t>
            </w:r>
          </w:p>
          <w:p w14:paraId="15423241" w14:textId="77777777" w:rsidR="00846BF7" w:rsidRPr="007342B5" w:rsidRDefault="0084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78E9E17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46BF7" w:rsidRPr="007342B5" w14:paraId="46E2E1A1" w14:textId="77777777">
        <w:trPr>
          <w:trHeight w:val="859"/>
        </w:trPr>
        <w:tc>
          <w:tcPr>
            <w:tcW w:w="1265" w:type="pct"/>
            <w:noWrap/>
          </w:tcPr>
          <w:p w14:paraId="1175D890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101C328" w14:textId="77777777" w:rsidR="00846BF7" w:rsidRPr="007342B5" w:rsidRDefault="00846BF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BA8D43C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46BF7" w:rsidRPr="007342B5" w14:paraId="690F9EA9" w14:textId="77777777">
        <w:trPr>
          <w:trHeight w:val="703"/>
        </w:trPr>
        <w:tc>
          <w:tcPr>
            <w:tcW w:w="1265" w:type="pct"/>
            <w:noWrap/>
          </w:tcPr>
          <w:p w14:paraId="08F6C39F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DBB4DF9" w14:textId="77777777" w:rsidR="00846BF7" w:rsidRPr="007342B5" w:rsidRDefault="001E46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342B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5AB57E6" w14:textId="77777777" w:rsidR="00846BF7" w:rsidRPr="007342B5" w:rsidRDefault="00846BF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957D191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46BF7" w:rsidRPr="007342B5" w14:paraId="7F55F55D" w14:textId="77777777">
        <w:trPr>
          <w:trHeight w:val="386"/>
        </w:trPr>
        <w:tc>
          <w:tcPr>
            <w:tcW w:w="1265" w:type="pct"/>
            <w:noWrap/>
          </w:tcPr>
          <w:p w14:paraId="1746A452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C1A98FC" w14:textId="77777777" w:rsidR="00846BF7" w:rsidRPr="007342B5" w:rsidRDefault="001E46D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342B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36BC20D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006A02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2EF76D1" w14:textId="77777777" w:rsidR="00846BF7" w:rsidRPr="007342B5" w:rsidRDefault="001E46DE">
            <w:pPr>
              <w:rPr>
                <w:rFonts w:ascii="Arial" w:hAnsi="Arial" w:cs="Arial"/>
                <w:sz w:val="20"/>
                <w:szCs w:val="20"/>
                <w:lang w:bidi="ar-IQ"/>
              </w:rPr>
            </w:pPr>
            <w:proofErr w:type="gramStart"/>
            <w:r w:rsidRPr="007342B5">
              <w:rPr>
                <w:rFonts w:ascii="Arial" w:hAnsi="Arial" w:cs="Arial"/>
                <w:sz w:val="20"/>
                <w:szCs w:val="20"/>
                <w:lang w:bidi="ar-IQ"/>
              </w:rPr>
              <w:t>Yes</w:t>
            </w:r>
            <w:proofErr w:type="gramEnd"/>
            <w:r w:rsidRPr="007342B5">
              <w:rPr>
                <w:rFonts w:ascii="Arial" w:hAnsi="Arial" w:cs="Arial"/>
                <w:sz w:val="20"/>
                <w:szCs w:val="20"/>
                <w:lang w:bidi="ar-IQ"/>
              </w:rPr>
              <w:t xml:space="preserve"> its suitable for scholarly communications</w:t>
            </w:r>
          </w:p>
          <w:p w14:paraId="07ADEA39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FF4C52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E1FC7CC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440A710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46BF7" w:rsidRPr="007342B5" w14:paraId="2DD9D003" w14:textId="77777777">
        <w:trPr>
          <w:trHeight w:val="1178"/>
        </w:trPr>
        <w:tc>
          <w:tcPr>
            <w:tcW w:w="1265" w:type="pct"/>
            <w:noWrap/>
          </w:tcPr>
          <w:p w14:paraId="1FB2E7D9" w14:textId="77777777" w:rsidR="00846BF7" w:rsidRPr="007342B5" w:rsidRDefault="001E46D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342B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342B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342B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2D753B70" w14:textId="77777777" w:rsidR="00846BF7" w:rsidRPr="007342B5" w:rsidRDefault="0084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575F5BB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960C9B3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126856F" w14:textId="77777777" w:rsidR="00846BF7" w:rsidRPr="007342B5" w:rsidRDefault="00846B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80DD105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185CB2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A8F51F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6D0AC02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63AB69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B39716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B80CD2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D0A870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6DA837D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F33218" w14:textId="77777777" w:rsidR="00846BF7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A6080" w14:textId="77777777" w:rsidR="007342B5" w:rsidRDefault="007342B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D3BFAD" w14:textId="77777777" w:rsidR="007342B5" w:rsidRPr="007342B5" w:rsidRDefault="007342B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D59AD5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A1CE99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7F88AB" w14:textId="77777777" w:rsidR="00846BF7" w:rsidRPr="007342B5" w:rsidRDefault="00846BF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846BF7" w:rsidRPr="007342B5" w14:paraId="4418E68B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ACDBA" w14:textId="77777777" w:rsidR="00846BF7" w:rsidRPr="007342B5" w:rsidRDefault="001E46D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342B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342B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0A34EF4" w14:textId="77777777" w:rsidR="00846BF7" w:rsidRPr="007342B5" w:rsidRDefault="0084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46BF7" w:rsidRPr="007342B5" w14:paraId="2D529FC5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3EBD" w14:textId="77777777" w:rsidR="00846BF7" w:rsidRPr="007342B5" w:rsidRDefault="0084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07CC6" w14:textId="77777777" w:rsidR="00846BF7" w:rsidRPr="007342B5" w:rsidRDefault="001E46D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42B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41FA6E6" w14:textId="77777777" w:rsidR="00846BF7" w:rsidRPr="007342B5" w:rsidRDefault="001E46D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342B5">
              <w:rPr>
                <w:rFonts w:ascii="Arial" w:hAnsi="Arial" w:cs="Arial"/>
                <w:lang w:val="en-GB"/>
              </w:rPr>
              <w:t>Author’s comment</w:t>
            </w:r>
            <w:r w:rsidRPr="007342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342B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846BF7" w:rsidRPr="007342B5" w14:paraId="3F474A5B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816B7" w14:textId="77777777" w:rsidR="00846BF7" w:rsidRPr="007342B5" w:rsidRDefault="001E46D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42B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81C55A0" w14:textId="77777777" w:rsidR="00846BF7" w:rsidRPr="007342B5" w:rsidRDefault="0084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DD195" w14:textId="77777777" w:rsidR="00846BF7" w:rsidRPr="007342B5" w:rsidRDefault="001E46D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342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342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342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172E4814" w14:textId="77777777" w:rsidR="00846BF7" w:rsidRPr="007342B5" w:rsidRDefault="0084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8FDFFC" w14:textId="77777777" w:rsidR="00846BF7" w:rsidRPr="007342B5" w:rsidRDefault="0084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B90B3A4" w14:textId="77777777" w:rsidR="00846BF7" w:rsidRPr="007342B5" w:rsidRDefault="00846B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488666" w14:textId="77777777" w:rsidR="00846BF7" w:rsidRPr="007342B5" w:rsidRDefault="00846B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58DF81" w14:textId="77777777" w:rsidR="00846BF7" w:rsidRPr="007342B5" w:rsidRDefault="00846BF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28339A5" w14:textId="77777777" w:rsidR="00846BF7" w:rsidRPr="007342B5" w:rsidRDefault="0084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97F66BB" w14:textId="77777777" w:rsidR="00846BF7" w:rsidRDefault="00846BF7">
      <w:pPr>
        <w:rPr>
          <w:rFonts w:ascii="Arial" w:hAnsi="Arial" w:cs="Arial"/>
          <w:b/>
          <w:sz w:val="20"/>
          <w:szCs w:val="20"/>
          <w:lang w:val="en-GB"/>
        </w:rPr>
      </w:pPr>
    </w:p>
    <w:p w14:paraId="28734A81" w14:textId="77777777" w:rsidR="007342B5" w:rsidRPr="00FB3FB5" w:rsidRDefault="007342B5" w:rsidP="007342B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B3FB5">
        <w:rPr>
          <w:rFonts w:ascii="Arial" w:hAnsi="Arial" w:cs="Arial"/>
          <w:b/>
          <w:u w:val="single"/>
        </w:rPr>
        <w:t>Reviewer details:</w:t>
      </w:r>
    </w:p>
    <w:p w14:paraId="69FDF2A7" w14:textId="77777777" w:rsidR="007342B5" w:rsidRPr="007342B5" w:rsidRDefault="007342B5" w:rsidP="007342B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342B5">
        <w:rPr>
          <w:rFonts w:ascii="Arial" w:hAnsi="Arial" w:cs="Arial"/>
          <w:b/>
          <w:color w:val="000000"/>
        </w:rPr>
        <w:t xml:space="preserve">Jehan </w:t>
      </w:r>
      <w:proofErr w:type="spellStart"/>
      <w:r w:rsidRPr="007342B5">
        <w:rPr>
          <w:rFonts w:ascii="Arial" w:hAnsi="Arial" w:cs="Arial"/>
          <w:b/>
          <w:color w:val="000000"/>
        </w:rPr>
        <w:t>Yawez</w:t>
      </w:r>
      <w:proofErr w:type="spellEnd"/>
      <w:r w:rsidRPr="007342B5">
        <w:rPr>
          <w:rFonts w:ascii="Arial" w:hAnsi="Arial" w:cs="Arial"/>
          <w:b/>
          <w:color w:val="000000"/>
        </w:rPr>
        <w:t xml:space="preserve"> Al-</w:t>
      </w:r>
      <w:proofErr w:type="spellStart"/>
      <w:r w:rsidRPr="007342B5">
        <w:rPr>
          <w:rFonts w:ascii="Arial" w:hAnsi="Arial" w:cs="Arial"/>
          <w:b/>
          <w:color w:val="000000"/>
        </w:rPr>
        <w:t>Demirchi</w:t>
      </w:r>
      <w:proofErr w:type="spellEnd"/>
      <w:r w:rsidRPr="007342B5">
        <w:rPr>
          <w:rFonts w:ascii="Arial" w:hAnsi="Arial" w:cs="Arial"/>
          <w:b/>
          <w:color w:val="000000"/>
        </w:rPr>
        <w:t>, Iraq</w:t>
      </w:r>
    </w:p>
    <w:p w14:paraId="0B086E9C" w14:textId="77777777" w:rsidR="007342B5" w:rsidRPr="007342B5" w:rsidRDefault="007342B5">
      <w:pPr>
        <w:rPr>
          <w:rFonts w:ascii="Arial" w:hAnsi="Arial" w:cs="Arial"/>
          <w:b/>
          <w:sz w:val="20"/>
          <w:szCs w:val="20"/>
        </w:rPr>
      </w:pPr>
    </w:p>
    <w:sectPr w:rsidR="007342B5" w:rsidRPr="007342B5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B04FB" w14:textId="77777777" w:rsidR="000C4C08" w:rsidRDefault="000C4C08">
      <w:r>
        <w:separator/>
      </w:r>
    </w:p>
  </w:endnote>
  <w:endnote w:type="continuationSeparator" w:id="0">
    <w:p w14:paraId="77F866A0" w14:textId="77777777" w:rsidR="000C4C08" w:rsidRDefault="000C4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228ED" w14:textId="77777777" w:rsidR="00846BF7" w:rsidRDefault="001E46DE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A06D0" w14:textId="77777777" w:rsidR="000C4C08" w:rsidRDefault="000C4C08">
      <w:r>
        <w:separator/>
      </w:r>
    </w:p>
  </w:footnote>
  <w:footnote w:type="continuationSeparator" w:id="0">
    <w:p w14:paraId="28BAE501" w14:textId="77777777" w:rsidR="000C4C08" w:rsidRDefault="000C4C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26F01" w14:textId="77777777" w:rsidR="00846BF7" w:rsidRDefault="00846BF7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7794079" w14:textId="77777777" w:rsidR="00846BF7" w:rsidRDefault="00846BF7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1AB23E5" w14:textId="77777777" w:rsidR="00846BF7" w:rsidRDefault="001E46DE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A39391F"/>
    <w:multiLevelType w:val="multilevel"/>
    <w:tmpl w:val="7A39391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5688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6AD6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C08"/>
    <w:rsid w:val="000D13B0"/>
    <w:rsid w:val="000E5D33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29B"/>
    <w:rsid w:val="001E46D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A95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05B9"/>
    <w:rsid w:val="005D230D"/>
    <w:rsid w:val="005E11DC"/>
    <w:rsid w:val="005E29CE"/>
    <w:rsid w:val="005E3241"/>
    <w:rsid w:val="005E7FB0"/>
    <w:rsid w:val="005F184C"/>
    <w:rsid w:val="00602F7D"/>
    <w:rsid w:val="00605952"/>
    <w:rsid w:val="0061354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FEF"/>
    <w:rsid w:val="006C027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2B5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F0B"/>
    <w:rsid w:val="007A62F8"/>
    <w:rsid w:val="007B1099"/>
    <w:rsid w:val="007B54A4"/>
    <w:rsid w:val="007C6CDF"/>
    <w:rsid w:val="007D0246"/>
    <w:rsid w:val="007F240F"/>
    <w:rsid w:val="007F5873"/>
    <w:rsid w:val="008126B7"/>
    <w:rsid w:val="00815F94"/>
    <w:rsid w:val="008224E2"/>
    <w:rsid w:val="00825DC9"/>
    <w:rsid w:val="0082676D"/>
    <w:rsid w:val="008324FC"/>
    <w:rsid w:val="00846BF7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9F7F49"/>
    <w:rsid w:val="00A001A0"/>
    <w:rsid w:val="00A12C83"/>
    <w:rsid w:val="00A15F2F"/>
    <w:rsid w:val="00A17184"/>
    <w:rsid w:val="00A25F4E"/>
    <w:rsid w:val="00A30F22"/>
    <w:rsid w:val="00A31AAC"/>
    <w:rsid w:val="00A32905"/>
    <w:rsid w:val="00A36C95"/>
    <w:rsid w:val="00A37DE3"/>
    <w:rsid w:val="00A40B00"/>
    <w:rsid w:val="00A426F7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4DA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4A5A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26914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245D2237"/>
    <w:rsid w:val="30A50A53"/>
    <w:rsid w:val="5367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0DDE792"/>
  <w15:docId w15:val="{274AFABE-FC8C-4C44-AEA5-29261EFCC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F7F4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342B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tore.bookpi.org/product/medical-science-recent-advances-and-applications-vol-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7</Words>
  <Characters>2041</Characters>
  <Application>Microsoft Office Word</Application>
  <DocSecurity>0</DocSecurity>
  <Lines>17</Lines>
  <Paragraphs>4</Paragraphs>
  <ScaleCrop>false</ScaleCrop>
  <Company>HP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7-1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546</vt:lpwstr>
  </property>
  <property fmtid="{D5CDD505-2E9C-101B-9397-08002B2CF9AE}" pid="4" name="ICV">
    <vt:lpwstr>0C585483FE2F4E7CB92047BB086A72A1_13</vt:lpwstr>
  </property>
</Properties>
</file>